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4F3E195" w14:textId="77777777" w:rsidTr="00EB1C48">
        <w:trPr>
          <w:trHeight w:val="1410"/>
        </w:trPr>
        <w:tc>
          <w:tcPr>
            <w:tcW w:w="1686" w:type="dxa"/>
            <w:vAlign w:val="center"/>
          </w:tcPr>
          <w:p w14:paraId="069C2995" w14:textId="77777777"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</w:rPr>
              <w:drawing>
                <wp:inline distT="0" distB="0" distL="0" distR="0" wp14:anchorId="3CC53291" wp14:editId="7431BD03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2FF3E065" w14:textId="77777777"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39F43D10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14:paraId="69D75565" w14:textId="77777777"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14:paraId="1B21B519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2D3ABF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1D33BA35" w14:textId="77777777"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647B50CE" w14:textId="333A8B85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C4F6A">
        <w:rPr>
          <w:rFonts w:ascii="Times New Roman" w:hAnsi="Times New Roman"/>
          <w:b/>
          <w:bCs/>
          <w:sz w:val="26"/>
          <w:szCs w:val="26"/>
        </w:rPr>
        <w:t>Đánh giá hiểu quả của thuật toán tối ưu hóa bầy đàn (PSO) cho việc triển khai hệ thống RFID giám sát sinh viên trong lớp học</w:t>
      </w:r>
      <w:r w:rsidR="006C4F6A">
        <w:rPr>
          <w:rFonts w:ascii="Times New Roman" w:hAnsi="Times New Roman"/>
          <w:b/>
          <w:bCs/>
          <w:sz w:val="26"/>
          <w:szCs w:val="26"/>
        </w:rPr>
        <w:tab/>
      </w:r>
    </w:p>
    <w:p w14:paraId="69D7C899" w14:textId="77777777" w:rsidR="005C0697" w:rsidRPr="005C0697" w:rsidRDefault="005C0697" w:rsidP="005C06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7D3E0C" w14:textId="55935185" w:rsidR="006370D5" w:rsidRPr="006370D5" w:rsidRDefault="00854BD9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ông tin thành viên đề tài</w:t>
      </w:r>
    </w:p>
    <w:p w14:paraId="66445ED9" w14:textId="2F2F6E3F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0A29B9">
        <w:rPr>
          <w:rFonts w:asciiTheme="majorHAnsi" w:hAnsiTheme="majorHAnsi" w:cstheme="majorHAnsi"/>
          <w:sz w:val="26"/>
          <w:szCs w:val="26"/>
          <w:lang w:bidi="hi-IN"/>
        </w:rPr>
        <w:t xml:space="preserve"> tên: Huỳnh Vĩ Khang</w:t>
      </w:r>
    </w:p>
    <w:p w14:paraId="67F79275" w14:textId="5FE2C440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201215850</w:t>
      </w:r>
    </w:p>
    <w:p w14:paraId="1FBA745D" w14:textId="72776898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326AC6">
        <w:rPr>
          <w:rFonts w:asciiTheme="majorHAnsi" w:hAnsiTheme="majorHAnsi" w:cstheme="majorHAnsi"/>
          <w:sz w:val="26"/>
          <w:szCs w:val="26"/>
          <w:lang w:bidi="hi-IN"/>
        </w:rPr>
        <w:t>huynhvikhang6a13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0923A0EC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0646D846" w14:textId="50AF77EE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Nguyễn Trọng Nhân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6E39F03" w14:textId="4B85793C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00022</w:t>
      </w:r>
    </w:p>
    <w:p w14:paraId="45582F06" w14:textId="1E3DA1BA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nhanpto2002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9EA1C13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18736D5E" w14:textId="1C82526D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Đào Quí Mùi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ab/>
      </w:r>
    </w:p>
    <w:p w14:paraId="1F377F66" w14:textId="40B6DA9D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15964</w:t>
      </w:r>
    </w:p>
    <w:p w14:paraId="2F1F3423" w14:textId="08C0DD71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muidao156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69C4176" w14:textId="77777777" w:rsidR="006370D5" w:rsidRPr="006370D5" w:rsidRDefault="006370D5" w:rsidP="006370D5">
      <w:pPr>
        <w:pStyle w:val="ListParagraph"/>
        <w:rPr>
          <w:rFonts w:ascii="Times New Roman" w:hAnsi="Times New Roman"/>
          <w:sz w:val="26"/>
          <w:szCs w:val="26"/>
        </w:rPr>
      </w:pPr>
    </w:p>
    <w:p w14:paraId="4B0FD98B" w14:textId="77777777" w:rsidR="006370D5" w:rsidRPr="006630C8" w:rsidRDefault="006370D5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14:paraId="3A198625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Nguyễn Văn Tùng</w:t>
      </w:r>
    </w:p>
    <w:p w14:paraId="003C171B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Pr="005D5B5C">
        <w:rPr>
          <w:rFonts w:ascii="Times New Roman" w:hAnsi="Times New Roman"/>
          <w:sz w:val="26"/>
          <w:szCs w:val="26"/>
        </w:rPr>
        <w:t>tungnv@hufi.edu.vn</w:t>
      </w:r>
    </w:p>
    <w:p w14:paraId="26E6C611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1C2CB8D9" w14:textId="3C1767EF" w:rsidR="00D95241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>Hiểu được quy trình nghiệp vụ, cách xây dựng hệ thống</w:t>
      </w:r>
      <w:r w:rsidR="00164712">
        <w:rPr>
          <w:rFonts w:ascii="Times New Roman" w:hAnsi="Times New Roman"/>
          <w:sz w:val="26"/>
          <w:szCs w:val="26"/>
        </w:rPr>
        <w:t xml:space="preserve"> RFID</w:t>
      </w:r>
      <w:r w:rsidRPr="00BB3B3B">
        <w:rPr>
          <w:rFonts w:ascii="Times New Roman" w:hAnsi="Times New Roman"/>
          <w:sz w:val="26"/>
          <w:szCs w:val="26"/>
        </w:rPr>
        <w:t xml:space="preserve"> và</w:t>
      </w:r>
      <w:r w:rsidR="00164712">
        <w:rPr>
          <w:rFonts w:ascii="Times New Roman" w:hAnsi="Times New Roman"/>
          <w:sz w:val="26"/>
          <w:szCs w:val="26"/>
        </w:rPr>
        <w:t xml:space="preserve"> vận hành triển khai hệ thống giám sát sinh viên áp dụng thuật toán bầy đàn</w:t>
      </w:r>
      <w:r w:rsidRPr="00BB3B3B">
        <w:rPr>
          <w:rFonts w:ascii="Times New Roman" w:hAnsi="Times New Roman"/>
          <w:sz w:val="26"/>
          <w:szCs w:val="26"/>
        </w:rPr>
        <w:t>.</w:t>
      </w:r>
    </w:p>
    <w:p w14:paraId="19358408" w14:textId="2EE930ED" w:rsidR="00467FAD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 xml:space="preserve">Áp dụng công nghệ thông tin vào việc </w:t>
      </w:r>
      <w:r w:rsidR="00164712">
        <w:rPr>
          <w:rFonts w:ascii="Times New Roman" w:hAnsi="Times New Roman"/>
          <w:sz w:val="26"/>
          <w:szCs w:val="26"/>
        </w:rPr>
        <w:t>giám sát sinh viên bằng công nghệ RFID mang lại sự thuận tiện trong việc điểm danh, giám sát trong thi cử, tiết kiệm thời, thuận tiện</w:t>
      </w:r>
      <w:r w:rsidRPr="00BB3B3B">
        <w:rPr>
          <w:rFonts w:ascii="Times New Roman" w:hAnsi="Times New Roman"/>
          <w:sz w:val="26"/>
          <w:szCs w:val="26"/>
        </w:rPr>
        <w:t xml:space="preserve">. </w:t>
      </w:r>
    </w:p>
    <w:p w14:paraId="35BC1569" w14:textId="096634E8" w:rsidR="00D95241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ìm h</w:t>
      </w:r>
      <w:r w:rsidR="00D95241">
        <w:rPr>
          <w:rFonts w:ascii="Times New Roman" w:hAnsi="Times New Roman"/>
          <w:sz w:val="26"/>
          <w:szCs w:val="26"/>
          <w:lang w:val="vi-VN"/>
        </w:rPr>
        <w:t>iểu và thiết kế</w:t>
      </w:r>
      <w:r>
        <w:rPr>
          <w:rFonts w:ascii="Times New Roman" w:hAnsi="Times New Roman"/>
          <w:sz w:val="26"/>
          <w:szCs w:val="26"/>
          <w:lang w:val="vi-VN"/>
        </w:rPr>
        <w:t xml:space="preserve"> </w:t>
      </w:r>
      <w:r w:rsidR="00164712">
        <w:rPr>
          <w:rFonts w:ascii="Times New Roman" w:hAnsi="Times New Roman"/>
          <w:sz w:val="26"/>
          <w:szCs w:val="26"/>
        </w:rPr>
        <w:t>hệ thống RFID</w:t>
      </w:r>
      <w:r w:rsidR="00D95241">
        <w:rPr>
          <w:rFonts w:ascii="Times New Roman" w:hAnsi="Times New Roman"/>
          <w:sz w:val="26"/>
          <w:szCs w:val="26"/>
          <w:lang w:val="vi-VN"/>
        </w:rPr>
        <w:t xml:space="preserve"> cho </w:t>
      </w:r>
      <w:r w:rsidR="00164712">
        <w:rPr>
          <w:rFonts w:ascii="Times New Roman" w:hAnsi="Times New Roman"/>
          <w:sz w:val="26"/>
          <w:szCs w:val="26"/>
        </w:rPr>
        <w:t>việc giám sát sinh viên trong khu vực lớp học</w:t>
      </w:r>
    </w:p>
    <w:p w14:paraId="432F7827" w14:textId="016C7270" w:rsidR="00E21BAF" w:rsidRPr="00221325" w:rsidRDefault="001F596A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ra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 cứu, cập nhật, </w:t>
      </w:r>
      <w:r w:rsidR="00164712">
        <w:rPr>
          <w:rFonts w:ascii="Times New Roman" w:hAnsi="Times New Roman"/>
          <w:sz w:val="26"/>
          <w:szCs w:val="26"/>
        </w:rPr>
        <w:t>đo đạt diện tích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, </w:t>
      </w:r>
      <w:r w:rsidR="00164712">
        <w:rPr>
          <w:rFonts w:ascii="Times New Roman" w:hAnsi="Times New Roman"/>
          <w:sz w:val="26"/>
          <w:szCs w:val="26"/>
        </w:rPr>
        <w:t>kháo sát địa hình trong lớp học,</w:t>
      </w:r>
    </w:p>
    <w:p w14:paraId="76964427" w14:textId="03FF1EEC" w:rsidR="00221325" w:rsidRDefault="0066215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Nghiên cứu tham khảo các bài báo tìm giải pháp tối ưu độ bao phủ, tổi thiểu đầu đọc, tối thiểu nhiễu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7E03F316" w14:textId="1E3DA2A2" w:rsidR="0066215B" w:rsidRDefault="00A9513D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 xml:space="preserve">Tìm hiểu mô hình đề xuất các </w:t>
      </w:r>
      <w:r w:rsidR="003D619B">
        <w:rPr>
          <w:rFonts w:ascii="Times New Roman" w:hAnsi="Times New Roman"/>
          <w:sz w:val="26"/>
          <w:szCs w:val="26"/>
        </w:rPr>
        <w:t>hàm mục tiêu</w:t>
      </w:r>
    </w:p>
    <w:p w14:paraId="136897C2" w14:textId="55D0BACB" w:rsidR="003D619B" w:rsidRPr="00E21BAF" w:rsidRDefault="003D619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Phát hiểu công thức bài toán RNP về dưới dạng bài toán của PSO</w:t>
      </w:r>
    </w:p>
    <w:p w14:paraId="79BF1156" w14:textId="6AAC05D9" w:rsidR="006D7EBD" w:rsidRPr="00BB3B3B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Hoàn thành tốt đồ án qua đó nâng cao kiến thức của bản thân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5D70F766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3"/>
        <w:gridCol w:w="1412"/>
      </w:tblGrid>
      <w:tr w:rsidR="00272964" w14:paraId="51D67E21" w14:textId="77777777" w:rsidTr="0039713B"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FF29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272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272964" w14:paraId="0426F60E" w14:textId="77777777" w:rsidTr="0039713B">
        <w:trPr>
          <w:trHeight w:val="435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F21EE" w14:textId="3D23E06D" w:rsidR="00D2006A" w:rsidRPr="00D2006A" w:rsidRDefault="00D2006A" w:rsidP="00D2006A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ìm hiểu đề tài: 1.5 điểm</w:t>
            </w:r>
          </w:p>
          <w:p w14:paraId="2CB1931A" w14:textId="173EE5DB" w:rsidR="00272964" w:rsidRDefault="00854BD9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ìm hiểu</w:t>
            </w:r>
            <w:r w:rsidR="00F428DC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quy trình </w:t>
            </w:r>
            <w:r w:rsidR="00526294">
              <w:rPr>
                <w:rFonts w:ascii="Times New Roman" w:hAnsi="Times New Roman"/>
                <w:sz w:val="26"/>
                <w:szCs w:val="26"/>
              </w:rPr>
              <w:t>và mô hình RFID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3365217D" w14:textId="0A6A282F" w:rsidR="00854BD9" w:rsidRDefault="00F428DC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</w:t>
            </w:r>
            <w:r w:rsidR="00893626">
              <w:rPr>
                <w:rFonts w:ascii="Times New Roman" w:hAnsi="Times New Roman"/>
                <w:sz w:val="26"/>
                <w:szCs w:val="26"/>
              </w:rPr>
              <w:t>về sự khó khăn trong việc quản lý thi cử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49C29878" w14:textId="549CF7A6" w:rsidR="00854BD9" w:rsidRPr="00C2319D" w:rsidRDefault="0055632E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và thiết kế </w:t>
            </w:r>
            <w:r w:rsidR="00893626">
              <w:rPr>
                <w:rFonts w:ascii="Times New Roman" w:hAnsi="Times New Roman"/>
                <w:sz w:val="26"/>
                <w:szCs w:val="26"/>
              </w:rPr>
              <w:t xml:space="preserve">sơ đồ, </w:t>
            </w:r>
            <w:r w:rsidR="001D5CF2">
              <w:rPr>
                <w:rFonts w:ascii="Times New Roman" w:hAnsi="Times New Roman"/>
                <w:sz w:val="26"/>
                <w:szCs w:val="26"/>
              </w:rPr>
              <w:t>trưng quan hóa không gian thực hiện</w:t>
            </w: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9601" w14:textId="77777777" w:rsidR="00A202F9" w:rsidRDefault="00A202F9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FAF35BC" w14:textId="4C368DC5" w:rsidR="00C2319D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320ECF8" w14:textId="77777777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9600830" w14:textId="6B2F4346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272964" w14:paraId="59A19D50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7CD9" w14:textId="1947618E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Hiện thực đề tài: 7 điểm</w:t>
            </w:r>
          </w:p>
          <w:p w14:paraId="7407FCBB" w14:textId="0CA60485" w:rsidR="00EA0FD8" w:rsidRPr="00EA0FD8" w:rsidRDefault="00EA0FD8" w:rsidP="00EA0FD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Giới thiệu thuật toán bầy đàn (PSO)</w:t>
            </w:r>
          </w:p>
          <w:p w14:paraId="0068CDCF" w14:textId="5C4C4665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ác nghiên cứu liên quan đến PSO</w:t>
            </w:r>
          </w:p>
          <w:p w14:paraId="753568E1" w14:textId="71FAB856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Mô tả bài toán giám sát sinh viên trong lớp học</w:t>
            </w:r>
          </w:p>
          <w:p w14:paraId="3EABE04B" w14:textId="1665D74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ông thức thực hiện thuật toán</w:t>
            </w:r>
          </w:p>
          <w:p w14:paraId="0EDF167D" w14:textId="39E00FE1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 dựng các tiêu chí và ràng buộc</w:t>
            </w:r>
          </w:p>
          <w:p w14:paraId="6A3EBA6A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 dựng hàm mục tiêu</w:t>
            </w:r>
          </w:p>
          <w:p w14:paraId="1DD6DA64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 dựng bài toán PSO cho lớp học</w:t>
            </w:r>
          </w:p>
          <w:p w14:paraId="5D41973E" w14:textId="6535BA39" w:rsidR="00EA0FD8" w:rsidRPr="00EA0FD8" w:rsidRDefault="000F3FE6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 hợp với các phương pháp tối ưu khác</w:t>
            </w:r>
          </w:p>
          <w:p w14:paraId="438E5996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ối ưu kết quả </w:t>
            </w:r>
          </w:p>
          <w:p w14:paraId="6BCEA46E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 quả mô phỏng</w:t>
            </w:r>
          </w:p>
          <w:p w14:paraId="0C33618C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So sánh hiệu quả theo các tiêu chí</w:t>
            </w:r>
          </w:p>
          <w:p w14:paraId="2F2B4893" w14:textId="5C2441E2" w:rsid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 luậ</w:t>
            </w:r>
            <w:r w:rsidR="00667FCE">
              <w:rPr>
                <w:rFonts w:ascii="Times New Roman" w:hAnsi="Times New Roman"/>
                <w:sz w:val="26"/>
                <w:szCs w:val="26"/>
                <w:lang w:eastAsia="vi-VN"/>
              </w:rPr>
              <w:t>n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huật toán tốt nhất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DB1C" w14:textId="77777777" w:rsidR="00A41E4D" w:rsidRDefault="00A41E4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3F596B0" w14:textId="56D0313F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D12BD6" w14:textId="65CD8035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6388D3F" w14:textId="1BA56A0F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E6FDC1B" w14:textId="614A5B33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41E92E0" w14:textId="07B068E4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95C82E9" w14:textId="7DA6B01D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FD20985" w14:textId="6394FF90" w:rsidR="000E70C1" w:rsidRPr="00EA0FD8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6976117" w14:textId="7A3A967D" w:rsidR="000E70C1" w:rsidRDefault="000E70C1" w:rsidP="00AE517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334753A4" w14:textId="00007254" w:rsidR="000E70C1" w:rsidRDefault="000E70C1" w:rsidP="0066700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C2EA41C" w14:textId="3D3A5C46" w:rsidR="0066700E" w:rsidRDefault="0066700E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5F6129F" w14:textId="7F1AAE88" w:rsidR="000E70C1" w:rsidRDefault="00895C2D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05EE092" w14:textId="35137A0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59814CD" w14:textId="5D3A9AE7" w:rsidR="000E70C1" w:rsidRDefault="000E70C1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8C0B7E" w14:textId="4F5BCF97" w:rsidR="00557248" w:rsidRDefault="008C51A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854BD9" w14:paraId="19E9E2AD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96B0" w14:textId="5FC637E7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Báo cáo đề tài: 1.5 điểm</w:t>
            </w:r>
          </w:p>
          <w:p w14:paraId="281CFD46" w14:textId="44F44DB9" w:rsidR="00854BD9" w:rsidRDefault="005148EF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trình bày báo cáo</w:t>
            </w:r>
          </w:p>
          <w:p w14:paraId="3FCC0AD1" w14:textId="77777777" w:rsidR="00854BD9" w:rsidRDefault="00854BD9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Phong cách báo cáo, slide</w:t>
            </w:r>
          </w:p>
          <w:p w14:paraId="7B2D3FE4" w14:textId="36859F35" w:rsidR="00F428DC" w:rsidRDefault="00EF69F1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n đề tài, những khó khăn khi thực hiện,nhưng thiếu sót cần cải thiện và hướng phát triển trong tương lai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BEFF" w14:textId="77777777" w:rsidR="0000215A" w:rsidRDefault="0000215A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231EFDE" w14:textId="4C0553FC" w:rsidR="00854BD9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BC47D9" w14:textId="77777777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B7367F2" w14:textId="77777777" w:rsidR="00F44511" w:rsidRDefault="00F4451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1F90963" w14:textId="54FCA5D9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</w:tbl>
    <w:p w14:paraId="3CA9B3CE" w14:textId="61A66F33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6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Môi trường thực hiện:</w:t>
      </w:r>
    </w:p>
    <w:p w14:paraId="5563BF13" w14:textId="5AE6BB7F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gôn ngữ lập trình: </w:t>
      </w:r>
      <w:r w:rsidR="00B1292E">
        <w:rPr>
          <w:rFonts w:ascii="Times New Roman" w:hAnsi="Times New Roman"/>
          <w:sz w:val="26"/>
          <w:szCs w:val="26"/>
        </w:rPr>
        <w:t>Python</w:t>
      </w:r>
    </w:p>
    <w:p w14:paraId="6EA6228D" w14:textId="6615EE48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ôi trường minh hoạ: </w:t>
      </w:r>
      <w:r w:rsidR="00467FAD">
        <w:rPr>
          <w:rFonts w:ascii="Times New Roman" w:hAnsi="Times New Roman"/>
          <w:sz w:val="26"/>
          <w:szCs w:val="26"/>
        </w:rPr>
        <w:t xml:space="preserve">Visual Studio Code </w:t>
      </w:r>
    </w:p>
    <w:p w14:paraId="76887594" w14:textId="58AA3747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lastRenderedPageBreak/>
        <w:t>7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thực hiện đề tài:</w:t>
      </w:r>
    </w:p>
    <w:p w14:paraId="6C13A06E" w14:textId="77777777" w:rsidR="00272964" w:rsidRPr="00A040A3" w:rsidRDefault="003C0B10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08</w:t>
      </w:r>
      <w:r w:rsidR="00272964" w:rsidRPr="00A040A3">
        <w:rPr>
          <w:rFonts w:ascii="Times New Roman" w:hAnsi="Times New Roman"/>
          <w:sz w:val="26"/>
          <w:szCs w:val="26"/>
        </w:rPr>
        <w:t xml:space="preserve"> tuần </w:t>
      </w:r>
      <w:r w:rsidR="00FC0CA9" w:rsidRPr="00A040A3">
        <w:rPr>
          <w:rFonts w:ascii="Times New Roman" w:hAnsi="Times New Roman"/>
          <w:sz w:val="26"/>
          <w:szCs w:val="26"/>
        </w:rPr>
        <w:t>(từ</w:t>
      </w:r>
      <w:r w:rsidR="00A63CFA">
        <w:rPr>
          <w:rFonts w:ascii="Times New Roman" w:hAnsi="Times New Roman"/>
          <w:sz w:val="26"/>
          <w:szCs w:val="26"/>
        </w:rPr>
        <w:t xml:space="preserve"> ngày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6</w:t>
      </w:r>
      <w:r w:rsidR="00A63CFA" w:rsidRPr="00A63CFA">
        <w:rPr>
          <w:rFonts w:ascii="Times New Roman" w:hAnsi="Times New Roman"/>
          <w:sz w:val="26"/>
          <w:szCs w:val="26"/>
        </w:rPr>
        <w:t>/</w:t>
      </w:r>
      <w:r>
        <w:rPr>
          <w:rFonts w:ascii="Times New Roman" w:hAnsi="Times New Roman"/>
          <w:sz w:val="26"/>
          <w:szCs w:val="26"/>
        </w:rPr>
        <w:t>10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640155">
        <w:rPr>
          <w:rFonts w:ascii="Times New Roman" w:hAnsi="Times New Roman"/>
          <w:sz w:val="26"/>
          <w:szCs w:val="26"/>
        </w:rPr>
        <w:t xml:space="preserve"> đến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2</w:t>
      </w:r>
      <w:r w:rsidR="00640155">
        <w:rPr>
          <w:rFonts w:ascii="Times New Roman" w:hAnsi="Times New Roman"/>
          <w:sz w:val="26"/>
          <w:szCs w:val="26"/>
        </w:rPr>
        <w:t>/</w:t>
      </w:r>
      <w:r w:rsidR="00854BD9">
        <w:rPr>
          <w:rFonts w:ascii="Times New Roman" w:hAnsi="Times New Roman"/>
          <w:sz w:val="26"/>
          <w:szCs w:val="26"/>
        </w:rPr>
        <w:t>12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FC0CA9" w:rsidRPr="00A040A3">
        <w:rPr>
          <w:rFonts w:ascii="Times New Roman" w:hAnsi="Times New Roman"/>
          <w:sz w:val="26"/>
          <w:szCs w:val="26"/>
        </w:rPr>
        <w:t>)</w:t>
      </w:r>
    </w:p>
    <w:p w14:paraId="47FE8AEE" w14:textId="40A6CE95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8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và các công việc trong tuần</w:t>
      </w:r>
      <w:r w:rsidR="00272964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71118451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A6C1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DE8DF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73AD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467FAD" w:rsidRPr="003B19EE" w14:paraId="3F680C27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1AC6" w14:textId="10F530B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07CD" w14:textId="027F604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7C4A" w14:textId="18C78F20" w:rsidR="000C2EA5" w:rsidRPr="000C2EA5" w:rsidRDefault="000C2EA5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</w:tabs>
              <w:ind w:left="737" w:hanging="397"/>
              <w:rPr>
                <w:rFonts w:asciiTheme="majorHAnsi" w:hAnsiTheme="majorHAnsi" w:cstheme="majorHAnsi"/>
                <w:lang w:eastAsia="vi-VN"/>
              </w:rPr>
            </w:pPr>
          </w:p>
          <w:p w14:paraId="2E063690" w14:textId="3785B9A0" w:rsidR="00467FAD" w:rsidRPr="00E90D4E" w:rsidRDefault="00467FAD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  <w:tab w:val="num" w:pos="1137"/>
              </w:tabs>
              <w:spacing w:before="0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0189EB8B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705D8" w14:textId="3D08CE3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E27F" w14:textId="4CB0A6E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F05D" w14:textId="17022A54" w:rsidR="00467FAD" w:rsidRPr="003B19EE" w:rsidRDefault="00467FAD" w:rsidP="003B19E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0D038D11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DD91D" w14:textId="10590EF9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E80E" w14:textId="6FBF3B1D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411A" w14:textId="190A5522" w:rsidR="00467FAD" w:rsidRPr="003B19E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</w:tc>
      </w:tr>
      <w:tr w:rsidR="00467FAD" w:rsidRPr="003B19EE" w14:paraId="017052E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77A26" w14:textId="2443F55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EDC1" w14:textId="55BA0C76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D8CE" w14:textId="3C70C9AD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6B79EAC7" w14:textId="77777777" w:rsidTr="00112B66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D36B" w14:textId="19404938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85BD" w14:textId="583B60CF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8F1C" w14:textId="4DF5C0E5" w:rsidR="00467FAD" w:rsidRPr="006E6A27" w:rsidRDefault="00467FAD" w:rsidP="006E6A27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20C48F85" w14:textId="77777777" w:rsidTr="00112B66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0CAAE" w14:textId="24BB98E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4EC0" w14:textId="1DBAE22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F7EA" w14:textId="67F6033B" w:rsidR="00467FAD" w:rsidRPr="00711972" w:rsidRDefault="00467FA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47FF4FE6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2AE0B" w14:textId="2606218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BB5D5" w14:textId="4D32ADC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A46B" w14:textId="63E6D9CE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E90D4E" w14:paraId="08F3AA4C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F8C8" w14:textId="1D9651E9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C68" w14:textId="34226DB7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7420" w14:textId="2A3E98D7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</w:tbl>
    <w:p w14:paraId="06D8E1B5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495783CB" w14:textId="72A77E38" w:rsidR="00272964" w:rsidRDefault="00467FAD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ài liệu tham khảo</w:t>
      </w:r>
    </w:p>
    <w:p w14:paraId="44E0CB5F" w14:textId="5697CABD" w:rsidR="00355EB1" w:rsidRPr="003254D6" w:rsidRDefault="00355EB1" w:rsidP="00355EB1">
      <w:pPr>
        <w:tabs>
          <w:tab w:val="left" w:pos="284"/>
        </w:tabs>
        <w:spacing w:line="360" w:lineRule="auto"/>
        <w:ind w:left="720"/>
        <w:rPr>
          <w:rFonts w:ascii="Times New Roman" w:hAnsi="Times New Roman"/>
          <w:i/>
          <w:szCs w:val="26"/>
        </w:rPr>
      </w:pPr>
    </w:p>
    <w:p w14:paraId="526CB059" w14:textId="77777777"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EB62318" w14:textId="77777777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tháng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năm 20</w:t>
      </w:r>
      <w:r w:rsidR="00854BD9">
        <w:rPr>
          <w:rFonts w:ascii="Times New Roman" w:hAnsi="Times New Roman"/>
          <w:sz w:val="26"/>
          <w:szCs w:val="26"/>
        </w:rPr>
        <w:t>23</w:t>
      </w:r>
    </w:p>
    <w:p w14:paraId="1C6D249D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14:paraId="22226D29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14:paraId="1DC2745F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47F71603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6D143F16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9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4C828B" w14:textId="77777777" w:rsidR="00D4701A" w:rsidRDefault="00D4701A" w:rsidP="00301ACD">
      <w:r>
        <w:separator/>
      </w:r>
    </w:p>
  </w:endnote>
  <w:endnote w:type="continuationSeparator" w:id="0">
    <w:p w14:paraId="21743516" w14:textId="77777777" w:rsidR="00D4701A" w:rsidRDefault="00D4701A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6F2D6" w14:textId="534E0902"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01462">
      <w:rPr>
        <w:noProof/>
      </w:rPr>
      <w:t>3</w:t>
    </w:r>
    <w:r>
      <w:rPr>
        <w:noProof/>
      </w:rPr>
      <w:fldChar w:fldCharType="end"/>
    </w:r>
  </w:p>
  <w:p w14:paraId="205ED55C" w14:textId="77777777"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678E08" w14:textId="77777777" w:rsidR="00D4701A" w:rsidRDefault="00D4701A" w:rsidP="00301ACD">
      <w:r>
        <w:separator/>
      </w:r>
    </w:p>
  </w:footnote>
  <w:footnote w:type="continuationSeparator" w:id="0">
    <w:p w14:paraId="54418A48" w14:textId="77777777" w:rsidR="00D4701A" w:rsidRDefault="00D4701A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EE13E6"/>
    <w:multiLevelType w:val="hybridMultilevel"/>
    <w:tmpl w:val="7910EBDE"/>
    <w:lvl w:ilvl="0" w:tplc="6C86C782">
      <w:numFmt w:val="bullet"/>
      <w:lvlText w:val="-"/>
      <w:lvlJc w:val="left"/>
      <w:pPr>
        <w:ind w:left="78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70C87FA5"/>
    <w:multiLevelType w:val="hybridMultilevel"/>
    <w:tmpl w:val="9A2E5F48"/>
    <w:lvl w:ilvl="0" w:tplc="FA7C0B2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 w16cid:durableId="950016254">
    <w:abstractNumId w:val="3"/>
  </w:num>
  <w:num w:numId="2" w16cid:durableId="1895458263">
    <w:abstractNumId w:val="7"/>
  </w:num>
  <w:num w:numId="3" w16cid:durableId="513349892">
    <w:abstractNumId w:val="14"/>
  </w:num>
  <w:num w:numId="4" w16cid:durableId="1484619405">
    <w:abstractNumId w:val="9"/>
  </w:num>
  <w:num w:numId="5" w16cid:durableId="1092240181">
    <w:abstractNumId w:val="10"/>
  </w:num>
  <w:num w:numId="6" w16cid:durableId="967004162">
    <w:abstractNumId w:val="6"/>
  </w:num>
  <w:num w:numId="7" w16cid:durableId="959186644">
    <w:abstractNumId w:val="4"/>
  </w:num>
  <w:num w:numId="8" w16cid:durableId="1951158228">
    <w:abstractNumId w:val="8"/>
  </w:num>
  <w:num w:numId="9" w16cid:durableId="1026101028">
    <w:abstractNumId w:val="1"/>
  </w:num>
  <w:num w:numId="10" w16cid:durableId="1210188464">
    <w:abstractNumId w:val="5"/>
  </w:num>
  <w:num w:numId="11" w16cid:durableId="1806972486">
    <w:abstractNumId w:val="11"/>
  </w:num>
  <w:num w:numId="12" w16cid:durableId="2089184822">
    <w:abstractNumId w:val="2"/>
  </w:num>
  <w:num w:numId="13" w16cid:durableId="516189466">
    <w:abstractNumId w:val="3"/>
  </w:num>
  <w:num w:numId="14" w16cid:durableId="1420248851">
    <w:abstractNumId w:val="3"/>
  </w:num>
  <w:num w:numId="15" w16cid:durableId="954407005">
    <w:abstractNumId w:val="13"/>
  </w:num>
  <w:num w:numId="16" w16cid:durableId="449131671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15A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61914"/>
    <w:rsid w:val="00071DA4"/>
    <w:rsid w:val="00073F92"/>
    <w:rsid w:val="00082736"/>
    <w:rsid w:val="0008626E"/>
    <w:rsid w:val="000904D9"/>
    <w:rsid w:val="00096C27"/>
    <w:rsid w:val="000A29B9"/>
    <w:rsid w:val="000A428B"/>
    <w:rsid w:val="000C2EA5"/>
    <w:rsid w:val="000C53DA"/>
    <w:rsid w:val="000C6BBC"/>
    <w:rsid w:val="000D3ADD"/>
    <w:rsid w:val="000E3FB6"/>
    <w:rsid w:val="000E4B48"/>
    <w:rsid w:val="000E70C1"/>
    <w:rsid w:val="000F0801"/>
    <w:rsid w:val="000F3FE6"/>
    <w:rsid w:val="000F5BC9"/>
    <w:rsid w:val="001055DF"/>
    <w:rsid w:val="0010752E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64712"/>
    <w:rsid w:val="00164EC3"/>
    <w:rsid w:val="001678F7"/>
    <w:rsid w:val="00171BB8"/>
    <w:rsid w:val="00173186"/>
    <w:rsid w:val="0017625C"/>
    <w:rsid w:val="0017687C"/>
    <w:rsid w:val="00177B25"/>
    <w:rsid w:val="001930AA"/>
    <w:rsid w:val="001934D2"/>
    <w:rsid w:val="001A690A"/>
    <w:rsid w:val="001A6DAE"/>
    <w:rsid w:val="001C0245"/>
    <w:rsid w:val="001D1A29"/>
    <w:rsid w:val="001D2940"/>
    <w:rsid w:val="001D37C1"/>
    <w:rsid w:val="001D567F"/>
    <w:rsid w:val="001D5CF2"/>
    <w:rsid w:val="001E28A7"/>
    <w:rsid w:val="001E64BA"/>
    <w:rsid w:val="001F0950"/>
    <w:rsid w:val="001F596A"/>
    <w:rsid w:val="002048AA"/>
    <w:rsid w:val="00204BF3"/>
    <w:rsid w:val="00205400"/>
    <w:rsid w:val="00211EC9"/>
    <w:rsid w:val="00214BF3"/>
    <w:rsid w:val="00214C3B"/>
    <w:rsid w:val="00215FDD"/>
    <w:rsid w:val="0021660C"/>
    <w:rsid w:val="00220F4A"/>
    <w:rsid w:val="00221325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B5C35"/>
    <w:rsid w:val="002C1538"/>
    <w:rsid w:val="002C3BDE"/>
    <w:rsid w:val="002D139E"/>
    <w:rsid w:val="002E111C"/>
    <w:rsid w:val="002E3F73"/>
    <w:rsid w:val="00300D54"/>
    <w:rsid w:val="00301ACD"/>
    <w:rsid w:val="00303850"/>
    <w:rsid w:val="003062EE"/>
    <w:rsid w:val="00311FBE"/>
    <w:rsid w:val="003224C8"/>
    <w:rsid w:val="003254D6"/>
    <w:rsid w:val="00326AC6"/>
    <w:rsid w:val="00332724"/>
    <w:rsid w:val="00333316"/>
    <w:rsid w:val="00336E71"/>
    <w:rsid w:val="00336E76"/>
    <w:rsid w:val="00346816"/>
    <w:rsid w:val="00353AE9"/>
    <w:rsid w:val="00355EB1"/>
    <w:rsid w:val="00362855"/>
    <w:rsid w:val="003661BD"/>
    <w:rsid w:val="00380DE8"/>
    <w:rsid w:val="003814D6"/>
    <w:rsid w:val="003817EB"/>
    <w:rsid w:val="00383351"/>
    <w:rsid w:val="00390FE3"/>
    <w:rsid w:val="0039274E"/>
    <w:rsid w:val="00394581"/>
    <w:rsid w:val="0039713B"/>
    <w:rsid w:val="003A5A0D"/>
    <w:rsid w:val="003B19EE"/>
    <w:rsid w:val="003B1ACB"/>
    <w:rsid w:val="003B2CDA"/>
    <w:rsid w:val="003B3268"/>
    <w:rsid w:val="003B5FC2"/>
    <w:rsid w:val="003C0B10"/>
    <w:rsid w:val="003C34E2"/>
    <w:rsid w:val="003C6E1B"/>
    <w:rsid w:val="003D0966"/>
    <w:rsid w:val="003D149C"/>
    <w:rsid w:val="003D1CF9"/>
    <w:rsid w:val="003D619B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2B00"/>
    <w:rsid w:val="004135B6"/>
    <w:rsid w:val="00413AF8"/>
    <w:rsid w:val="00415EC9"/>
    <w:rsid w:val="00422E7B"/>
    <w:rsid w:val="00431DB6"/>
    <w:rsid w:val="00434526"/>
    <w:rsid w:val="00435C43"/>
    <w:rsid w:val="00441D61"/>
    <w:rsid w:val="0044447C"/>
    <w:rsid w:val="00452424"/>
    <w:rsid w:val="00461BAC"/>
    <w:rsid w:val="00463EA3"/>
    <w:rsid w:val="00467FAD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E508E"/>
    <w:rsid w:val="004F2B02"/>
    <w:rsid w:val="004F4ED3"/>
    <w:rsid w:val="00500E64"/>
    <w:rsid w:val="0050345F"/>
    <w:rsid w:val="005148EF"/>
    <w:rsid w:val="005224DE"/>
    <w:rsid w:val="00526294"/>
    <w:rsid w:val="00526A86"/>
    <w:rsid w:val="00531217"/>
    <w:rsid w:val="00531BB3"/>
    <w:rsid w:val="00545F90"/>
    <w:rsid w:val="0055632E"/>
    <w:rsid w:val="00557248"/>
    <w:rsid w:val="00564AD0"/>
    <w:rsid w:val="00564B83"/>
    <w:rsid w:val="00565105"/>
    <w:rsid w:val="005728CB"/>
    <w:rsid w:val="005920E5"/>
    <w:rsid w:val="005969C6"/>
    <w:rsid w:val="005B14A4"/>
    <w:rsid w:val="005B6D3B"/>
    <w:rsid w:val="005C0697"/>
    <w:rsid w:val="005C7509"/>
    <w:rsid w:val="005D2EB8"/>
    <w:rsid w:val="005D472C"/>
    <w:rsid w:val="005E4F8B"/>
    <w:rsid w:val="005F0FB5"/>
    <w:rsid w:val="005F7451"/>
    <w:rsid w:val="00606E4E"/>
    <w:rsid w:val="00610E24"/>
    <w:rsid w:val="00613969"/>
    <w:rsid w:val="00613F61"/>
    <w:rsid w:val="0061644D"/>
    <w:rsid w:val="006172B9"/>
    <w:rsid w:val="0062044C"/>
    <w:rsid w:val="00630485"/>
    <w:rsid w:val="00630823"/>
    <w:rsid w:val="006351E0"/>
    <w:rsid w:val="006370D5"/>
    <w:rsid w:val="00640155"/>
    <w:rsid w:val="00640BC5"/>
    <w:rsid w:val="00641E21"/>
    <w:rsid w:val="00642738"/>
    <w:rsid w:val="006429BA"/>
    <w:rsid w:val="0066215B"/>
    <w:rsid w:val="00663D44"/>
    <w:rsid w:val="0066700E"/>
    <w:rsid w:val="00667FCE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C4F6A"/>
    <w:rsid w:val="006D51D8"/>
    <w:rsid w:val="006D7CC6"/>
    <w:rsid w:val="006D7EBD"/>
    <w:rsid w:val="006E0950"/>
    <w:rsid w:val="006E13EE"/>
    <w:rsid w:val="006E1860"/>
    <w:rsid w:val="006E5287"/>
    <w:rsid w:val="006E6A27"/>
    <w:rsid w:val="006F113C"/>
    <w:rsid w:val="006F1510"/>
    <w:rsid w:val="006F2109"/>
    <w:rsid w:val="006F4295"/>
    <w:rsid w:val="006F5B59"/>
    <w:rsid w:val="00701462"/>
    <w:rsid w:val="00703982"/>
    <w:rsid w:val="00705B28"/>
    <w:rsid w:val="00706713"/>
    <w:rsid w:val="00711972"/>
    <w:rsid w:val="0071378E"/>
    <w:rsid w:val="00713D72"/>
    <w:rsid w:val="00716A0B"/>
    <w:rsid w:val="00717ADE"/>
    <w:rsid w:val="00723743"/>
    <w:rsid w:val="00724E1E"/>
    <w:rsid w:val="00735905"/>
    <w:rsid w:val="0073637B"/>
    <w:rsid w:val="007542EF"/>
    <w:rsid w:val="00757DD4"/>
    <w:rsid w:val="0076543C"/>
    <w:rsid w:val="0076747B"/>
    <w:rsid w:val="00773C21"/>
    <w:rsid w:val="00775AA3"/>
    <w:rsid w:val="00777D49"/>
    <w:rsid w:val="00780A13"/>
    <w:rsid w:val="007950C5"/>
    <w:rsid w:val="00796428"/>
    <w:rsid w:val="007A1322"/>
    <w:rsid w:val="007A254F"/>
    <w:rsid w:val="007A2E19"/>
    <w:rsid w:val="007A34AF"/>
    <w:rsid w:val="007B1646"/>
    <w:rsid w:val="007C20B2"/>
    <w:rsid w:val="007D35DD"/>
    <w:rsid w:val="007D69FF"/>
    <w:rsid w:val="007D6B7B"/>
    <w:rsid w:val="007D7CE9"/>
    <w:rsid w:val="007E27FD"/>
    <w:rsid w:val="007E2A25"/>
    <w:rsid w:val="007E79BB"/>
    <w:rsid w:val="007F2337"/>
    <w:rsid w:val="007F3240"/>
    <w:rsid w:val="007F366B"/>
    <w:rsid w:val="008028A2"/>
    <w:rsid w:val="00807AE2"/>
    <w:rsid w:val="008101B6"/>
    <w:rsid w:val="008137F9"/>
    <w:rsid w:val="00820E42"/>
    <w:rsid w:val="00822284"/>
    <w:rsid w:val="008325F2"/>
    <w:rsid w:val="008339F1"/>
    <w:rsid w:val="008353F1"/>
    <w:rsid w:val="008363AE"/>
    <w:rsid w:val="008376CC"/>
    <w:rsid w:val="00850CFD"/>
    <w:rsid w:val="00852591"/>
    <w:rsid w:val="00854BD9"/>
    <w:rsid w:val="008663C2"/>
    <w:rsid w:val="00873F5A"/>
    <w:rsid w:val="008764CA"/>
    <w:rsid w:val="00880272"/>
    <w:rsid w:val="008860E0"/>
    <w:rsid w:val="00893626"/>
    <w:rsid w:val="00895C2D"/>
    <w:rsid w:val="008979B3"/>
    <w:rsid w:val="008A7698"/>
    <w:rsid w:val="008C1B98"/>
    <w:rsid w:val="008C51AD"/>
    <w:rsid w:val="008E24EB"/>
    <w:rsid w:val="008E37FA"/>
    <w:rsid w:val="008E3AF0"/>
    <w:rsid w:val="008F2CAC"/>
    <w:rsid w:val="008F73E8"/>
    <w:rsid w:val="009117B2"/>
    <w:rsid w:val="0091272B"/>
    <w:rsid w:val="00920B56"/>
    <w:rsid w:val="00922CF3"/>
    <w:rsid w:val="00942CAE"/>
    <w:rsid w:val="00946641"/>
    <w:rsid w:val="0095520C"/>
    <w:rsid w:val="00956ADA"/>
    <w:rsid w:val="00964923"/>
    <w:rsid w:val="00964DA9"/>
    <w:rsid w:val="00970556"/>
    <w:rsid w:val="00970A37"/>
    <w:rsid w:val="00971666"/>
    <w:rsid w:val="00984FD4"/>
    <w:rsid w:val="00986250"/>
    <w:rsid w:val="00986837"/>
    <w:rsid w:val="00987EA1"/>
    <w:rsid w:val="009A1825"/>
    <w:rsid w:val="009A2D7E"/>
    <w:rsid w:val="009A57BB"/>
    <w:rsid w:val="009A6794"/>
    <w:rsid w:val="009B0571"/>
    <w:rsid w:val="009B759C"/>
    <w:rsid w:val="009C020D"/>
    <w:rsid w:val="009C5124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02F9"/>
    <w:rsid w:val="00A230B5"/>
    <w:rsid w:val="00A23DF8"/>
    <w:rsid w:val="00A25885"/>
    <w:rsid w:val="00A26498"/>
    <w:rsid w:val="00A31E19"/>
    <w:rsid w:val="00A32C48"/>
    <w:rsid w:val="00A32C63"/>
    <w:rsid w:val="00A357F8"/>
    <w:rsid w:val="00A35E3C"/>
    <w:rsid w:val="00A41E4D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9513D"/>
    <w:rsid w:val="00AB708F"/>
    <w:rsid w:val="00AC2BEC"/>
    <w:rsid w:val="00AC2D8A"/>
    <w:rsid w:val="00AC33C3"/>
    <w:rsid w:val="00AC43A1"/>
    <w:rsid w:val="00AC6319"/>
    <w:rsid w:val="00AC7D82"/>
    <w:rsid w:val="00AD029B"/>
    <w:rsid w:val="00AD24E4"/>
    <w:rsid w:val="00AD33CF"/>
    <w:rsid w:val="00AD68C2"/>
    <w:rsid w:val="00AD6F18"/>
    <w:rsid w:val="00AD7830"/>
    <w:rsid w:val="00AE3DD8"/>
    <w:rsid w:val="00AE5171"/>
    <w:rsid w:val="00AF31E2"/>
    <w:rsid w:val="00AF6946"/>
    <w:rsid w:val="00B01830"/>
    <w:rsid w:val="00B029B6"/>
    <w:rsid w:val="00B03D4C"/>
    <w:rsid w:val="00B11CD5"/>
    <w:rsid w:val="00B121D0"/>
    <w:rsid w:val="00B1292E"/>
    <w:rsid w:val="00B240DC"/>
    <w:rsid w:val="00B25BD4"/>
    <w:rsid w:val="00B25C99"/>
    <w:rsid w:val="00B309A7"/>
    <w:rsid w:val="00B3228C"/>
    <w:rsid w:val="00B3415D"/>
    <w:rsid w:val="00B45443"/>
    <w:rsid w:val="00B47D6B"/>
    <w:rsid w:val="00B5271F"/>
    <w:rsid w:val="00B57531"/>
    <w:rsid w:val="00B63436"/>
    <w:rsid w:val="00B6472D"/>
    <w:rsid w:val="00B763DC"/>
    <w:rsid w:val="00BA01D0"/>
    <w:rsid w:val="00BA341C"/>
    <w:rsid w:val="00BB2BC8"/>
    <w:rsid w:val="00BB3B3B"/>
    <w:rsid w:val="00BC1E49"/>
    <w:rsid w:val="00BC3450"/>
    <w:rsid w:val="00BC75BD"/>
    <w:rsid w:val="00BD217B"/>
    <w:rsid w:val="00BD3343"/>
    <w:rsid w:val="00C04060"/>
    <w:rsid w:val="00C042B1"/>
    <w:rsid w:val="00C069F8"/>
    <w:rsid w:val="00C159CF"/>
    <w:rsid w:val="00C1600E"/>
    <w:rsid w:val="00C22E60"/>
    <w:rsid w:val="00C2319D"/>
    <w:rsid w:val="00C30A0B"/>
    <w:rsid w:val="00C422EE"/>
    <w:rsid w:val="00C446A3"/>
    <w:rsid w:val="00C468B3"/>
    <w:rsid w:val="00C63F73"/>
    <w:rsid w:val="00C672F2"/>
    <w:rsid w:val="00C76AA0"/>
    <w:rsid w:val="00C778EA"/>
    <w:rsid w:val="00C83D13"/>
    <w:rsid w:val="00C93F9B"/>
    <w:rsid w:val="00CA2C6F"/>
    <w:rsid w:val="00CA65D7"/>
    <w:rsid w:val="00CB19B7"/>
    <w:rsid w:val="00CB67BB"/>
    <w:rsid w:val="00CC0480"/>
    <w:rsid w:val="00CC260F"/>
    <w:rsid w:val="00CD7148"/>
    <w:rsid w:val="00CE3DAC"/>
    <w:rsid w:val="00D07915"/>
    <w:rsid w:val="00D10955"/>
    <w:rsid w:val="00D2006A"/>
    <w:rsid w:val="00D2198F"/>
    <w:rsid w:val="00D26A45"/>
    <w:rsid w:val="00D303E6"/>
    <w:rsid w:val="00D3195B"/>
    <w:rsid w:val="00D32BBB"/>
    <w:rsid w:val="00D37ABC"/>
    <w:rsid w:val="00D37B89"/>
    <w:rsid w:val="00D4044B"/>
    <w:rsid w:val="00D419FC"/>
    <w:rsid w:val="00D41B8D"/>
    <w:rsid w:val="00D41F6E"/>
    <w:rsid w:val="00D4701A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85F61"/>
    <w:rsid w:val="00D90478"/>
    <w:rsid w:val="00D92E44"/>
    <w:rsid w:val="00D93174"/>
    <w:rsid w:val="00D941BE"/>
    <w:rsid w:val="00D95241"/>
    <w:rsid w:val="00DA02A8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61C6"/>
    <w:rsid w:val="00DE183A"/>
    <w:rsid w:val="00DE69E0"/>
    <w:rsid w:val="00DF01F3"/>
    <w:rsid w:val="00DF1114"/>
    <w:rsid w:val="00DF669E"/>
    <w:rsid w:val="00E02629"/>
    <w:rsid w:val="00E03108"/>
    <w:rsid w:val="00E06ED9"/>
    <w:rsid w:val="00E06EE1"/>
    <w:rsid w:val="00E14ADB"/>
    <w:rsid w:val="00E213BF"/>
    <w:rsid w:val="00E21BA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9CD"/>
    <w:rsid w:val="00E76B20"/>
    <w:rsid w:val="00E856BD"/>
    <w:rsid w:val="00E86127"/>
    <w:rsid w:val="00E87B48"/>
    <w:rsid w:val="00E90D4E"/>
    <w:rsid w:val="00E933B2"/>
    <w:rsid w:val="00E95DAC"/>
    <w:rsid w:val="00EA0FD8"/>
    <w:rsid w:val="00EA2233"/>
    <w:rsid w:val="00EB1C48"/>
    <w:rsid w:val="00EB32B0"/>
    <w:rsid w:val="00EB5ABA"/>
    <w:rsid w:val="00ED3CC9"/>
    <w:rsid w:val="00EE0AE3"/>
    <w:rsid w:val="00EE2587"/>
    <w:rsid w:val="00EF08B5"/>
    <w:rsid w:val="00EF14D1"/>
    <w:rsid w:val="00EF2865"/>
    <w:rsid w:val="00EF4147"/>
    <w:rsid w:val="00EF69F1"/>
    <w:rsid w:val="00EF729B"/>
    <w:rsid w:val="00F00154"/>
    <w:rsid w:val="00F032D1"/>
    <w:rsid w:val="00F0455B"/>
    <w:rsid w:val="00F04C70"/>
    <w:rsid w:val="00F10B02"/>
    <w:rsid w:val="00F1108B"/>
    <w:rsid w:val="00F428DC"/>
    <w:rsid w:val="00F42C07"/>
    <w:rsid w:val="00F44511"/>
    <w:rsid w:val="00F63BD2"/>
    <w:rsid w:val="00F63D52"/>
    <w:rsid w:val="00F64449"/>
    <w:rsid w:val="00F665CD"/>
    <w:rsid w:val="00F70A30"/>
    <w:rsid w:val="00F71A3D"/>
    <w:rsid w:val="00F82249"/>
    <w:rsid w:val="00F8246E"/>
    <w:rsid w:val="00F940B1"/>
    <w:rsid w:val="00FA4D40"/>
    <w:rsid w:val="00FA71B2"/>
    <w:rsid w:val="00FB185C"/>
    <w:rsid w:val="00FC0CA9"/>
    <w:rsid w:val="00FC47A5"/>
    <w:rsid w:val="00FC6D6A"/>
    <w:rsid w:val="00FC7838"/>
    <w:rsid w:val="00FD0AC0"/>
    <w:rsid w:val="00FD3834"/>
    <w:rsid w:val="00FD4ACE"/>
    <w:rsid w:val="00FE0A50"/>
    <w:rsid w:val="00FF029E"/>
    <w:rsid w:val="00FF169F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2D9FB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qFormat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70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0355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7458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56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11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242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21896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20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57321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19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0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4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2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84717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58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8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062104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78022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72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56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869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375637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31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83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4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75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EE611-C1F8-4B42-8F77-317B0805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netprtony</cp:lastModifiedBy>
  <cp:revision>19</cp:revision>
  <cp:lastPrinted>2018-03-25T14:20:00Z</cp:lastPrinted>
  <dcterms:created xsi:type="dcterms:W3CDTF">2024-10-02T05:51:00Z</dcterms:created>
  <dcterms:modified xsi:type="dcterms:W3CDTF">2024-10-30T12:49:00Z</dcterms:modified>
</cp:coreProperties>
</file>